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84F98" w14:textId="7D309292" w:rsidR="00320DBF" w:rsidRPr="00320DBF" w:rsidRDefault="00320DBF" w:rsidP="00320DBF">
      <w:pPr>
        <w:jc w:val="center"/>
        <w:rPr>
          <w:b/>
          <w:bCs/>
          <w:sz w:val="36"/>
          <w:szCs w:val="36"/>
        </w:rPr>
      </w:pPr>
      <w:r w:rsidRPr="00320DBF">
        <w:rPr>
          <w:b/>
          <w:bCs/>
          <w:sz w:val="36"/>
          <w:szCs w:val="36"/>
        </w:rPr>
        <w:t>Assignment-</w:t>
      </w:r>
      <w:r w:rsidR="00DB3372">
        <w:rPr>
          <w:b/>
          <w:bCs/>
          <w:sz w:val="36"/>
          <w:szCs w:val="36"/>
        </w:rPr>
        <w:t>2</w:t>
      </w:r>
    </w:p>
    <w:p w14:paraId="25D05577" w14:textId="5D9F0C36" w:rsidR="00320DBF" w:rsidRPr="00320DBF" w:rsidRDefault="00320DBF" w:rsidP="00320DBF">
      <w:pPr>
        <w:jc w:val="center"/>
        <w:rPr>
          <w:b/>
          <w:bCs/>
          <w:sz w:val="32"/>
          <w:szCs w:val="32"/>
        </w:rPr>
      </w:pPr>
      <w:r w:rsidRPr="00320DBF">
        <w:rPr>
          <w:b/>
          <w:bCs/>
          <w:sz w:val="32"/>
          <w:szCs w:val="32"/>
        </w:rPr>
        <w:t>Stack and its Applications</w:t>
      </w:r>
    </w:p>
    <w:p w14:paraId="11E296BD" w14:textId="565C4625" w:rsidR="00DB3372" w:rsidRPr="00DB3372" w:rsidRDefault="00320DBF" w:rsidP="00DB3372">
      <w:pPr>
        <w:jc w:val="both"/>
        <w:rPr>
          <w:sz w:val="28"/>
          <w:szCs w:val="28"/>
        </w:rPr>
      </w:pPr>
      <w:r w:rsidRPr="00320DBF">
        <w:rPr>
          <w:sz w:val="28"/>
          <w:szCs w:val="28"/>
        </w:rPr>
        <w:t>1</w:t>
      </w:r>
      <w:r w:rsidR="00DB3372">
        <w:rPr>
          <w:sz w:val="28"/>
          <w:szCs w:val="28"/>
        </w:rPr>
        <w:t>.</w:t>
      </w:r>
      <w:r w:rsidR="00DB3372" w:rsidRPr="00DB3372">
        <w:rPr>
          <w:sz w:val="28"/>
          <w:szCs w:val="28"/>
        </w:rPr>
        <w:t>Develop a menu driven program demonstrating the following operations on a Stack:</w:t>
      </w:r>
    </w:p>
    <w:p w14:paraId="3CBD9BF7" w14:textId="77777777" w:rsidR="00DB3372" w:rsidRPr="00DB3372" w:rsidRDefault="00DB3372" w:rsidP="00DB3372">
      <w:pPr>
        <w:jc w:val="both"/>
        <w:rPr>
          <w:sz w:val="28"/>
          <w:szCs w:val="28"/>
        </w:rPr>
      </w:pPr>
      <w:proofErr w:type="gramStart"/>
      <w:r w:rsidRPr="00DB3372">
        <w:rPr>
          <w:sz w:val="28"/>
          <w:szCs w:val="28"/>
        </w:rPr>
        <w:t>push(</w:t>
      </w:r>
      <w:proofErr w:type="gramEnd"/>
      <w:r w:rsidRPr="00DB3372">
        <w:rPr>
          <w:sz w:val="28"/>
          <w:szCs w:val="28"/>
        </w:rPr>
        <w:t xml:space="preserve">), pop(), </w:t>
      </w:r>
      <w:proofErr w:type="spellStart"/>
      <w:r w:rsidRPr="00DB3372">
        <w:rPr>
          <w:sz w:val="28"/>
          <w:szCs w:val="28"/>
        </w:rPr>
        <w:t>isEmpty</w:t>
      </w:r>
      <w:proofErr w:type="spellEnd"/>
      <w:r w:rsidRPr="00DB3372">
        <w:rPr>
          <w:sz w:val="28"/>
          <w:szCs w:val="28"/>
        </w:rPr>
        <w:t xml:space="preserve">(), </w:t>
      </w:r>
      <w:proofErr w:type="spellStart"/>
      <w:r w:rsidRPr="00DB3372">
        <w:rPr>
          <w:sz w:val="28"/>
          <w:szCs w:val="28"/>
        </w:rPr>
        <w:t>isFull</w:t>
      </w:r>
      <w:proofErr w:type="spellEnd"/>
      <w:r w:rsidRPr="00DB3372">
        <w:rPr>
          <w:sz w:val="28"/>
          <w:szCs w:val="28"/>
        </w:rPr>
        <w:t>(), display(), and peek().</w:t>
      </w:r>
    </w:p>
    <w:p w14:paraId="31C3AC96" w14:textId="31506815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 xml:space="preserve">2. Given a String, </w:t>
      </w:r>
      <w:proofErr w:type="gramStart"/>
      <w:r w:rsidRPr="00DB3372">
        <w:rPr>
          <w:sz w:val="28"/>
          <w:szCs w:val="28"/>
        </w:rPr>
        <w:t>Reverse</w:t>
      </w:r>
      <w:proofErr w:type="gramEnd"/>
      <w:r w:rsidRPr="00DB3372">
        <w:rPr>
          <w:sz w:val="28"/>
          <w:szCs w:val="28"/>
        </w:rPr>
        <w:t xml:space="preserve"> it using STACK. For </w:t>
      </w:r>
      <w:r w:rsidRPr="00DB3372">
        <w:rPr>
          <w:sz w:val="28"/>
          <w:szCs w:val="28"/>
        </w:rPr>
        <w:t>example,</w:t>
      </w:r>
      <w:r w:rsidRPr="00DB3372">
        <w:rPr>
          <w:sz w:val="28"/>
          <w:szCs w:val="28"/>
        </w:rPr>
        <w:t xml:space="preserve"> </w:t>
      </w:r>
      <w:r>
        <w:rPr>
          <w:sz w:val="28"/>
          <w:szCs w:val="28"/>
        </w:rPr>
        <w:t>“</w:t>
      </w:r>
      <w:r w:rsidRPr="00DB3372">
        <w:rPr>
          <w:sz w:val="28"/>
          <w:szCs w:val="28"/>
        </w:rPr>
        <w:t>data structure” should be</w:t>
      </w:r>
    </w:p>
    <w:p w14:paraId="3AC0C8C4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output as “</w:t>
      </w:r>
      <w:proofErr w:type="spellStart"/>
      <w:r w:rsidRPr="00DB3372">
        <w:rPr>
          <w:sz w:val="28"/>
          <w:szCs w:val="28"/>
        </w:rPr>
        <w:t>erutcurtsatad</w:t>
      </w:r>
      <w:proofErr w:type="spellEnd"/>
      <w:r w:rsidRPr="00DB3372">
        <w:rPr>
          <w:sz w:val="28"/>
          <w:szCs w:val="28"/>
        </w:rPr>
        <w:t>.”</w:t>
      </w:r>
    </w:p>
    <w:p w14:paraId="10E2CB9E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3. Write a program that checks if an expression has balanced parentheses.</w:t>
      </w:r>
    </w:p>
    <w:p w14:paraId="67AA19A7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https://www.geeksforgeeks.org/check-for-balanced-parentheses-in-an-expression/</w:t>
      </w:r>
    </w:p>
    <w:p w14:paraId="03A710C9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4. Write a program to convert an Infix expression into a Postfix expression.</w:t>
      </w:r>
    </w:p>
    <w:p w14:paraId="3B3B9ED3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https://www.geeksforgeeks.org/stack-set-2-infix-to-postfix/</w:t>
      </w:r>
    </w:p>
    <w:p w14:paraId="7948DA24" w14:textId="77777777" w:rsidR="00DB3372" w:rsidRPr="00DB3372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5. Write a program for the evaluation of a Postfix expression.</w:t>
      </w:r>
    </w:p>
    <w:p w14:paraId="6BBFEC83" w14:textId="7AE5A0F1" w:rsidR="00320DBF" w:rsidRPr="00320DBF" w:rsidRDefault="00DB3372" w:rsidP="00DB3372">
      <w:pPr>
        <w:jc w:val="both"/>
        <w:rPr>
          <w:sz w:val="28"/>
          <w:szCs w:val="28"/>
        </w:rPr>
      </w:pPr>
      <w:r w:rsidRPr="00DB3372">
        <w:rPr>
          <w:sz w:val="28"/>
          <w:szCs w:val="28"/>
        </w:rPr>
        <w:t>https://www.geeksforgeeks.org/stack-set-4-evaluation-postfix-expression/</w:t>
      </w:r>
    </w:p>
    <w:sectPr w:rsidR="00320DBF" w:rsidRPr="00320DBF" w:rsidSect="00F93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M0NzcwNbM0NzBS0lEKTi0uzszPAykwqgUA6u1WwCwAAAA="/>
  </w:docVars>
  <w:rsids>
    <w:rsidRoot w:val="00320DBF"/>
    <w:rsid w:val="00320DBF"/>
    <w:rsid w:val="00402F03"/>
    <w:rsid w:val="006C6DBA"/>
    <w:rsid w:val="00DB3372"/>
    <w:rsid w:val="00F9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A282"/>
  <w15:chartTrackingRefBased/>
  <w15:docId w15:val="{64B9CB9E-BA12-46E9-9517-9EDE78DCA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Kumar</dc:creator>
  <cp:keywords/>
  <dc:description/>
  <cp:lastModifiedBy>Rajendra Kumar</cp:lastModifiedBy>
  <cp:revision>2</cp:revision>
  <dcterms:created xsi:type="dcterms:W3CDTF">2022-08-16T06:49:00Z</dcterms:created>
  <dcterms:modified xsi:type="dcterms:W3CDTF">2022-08-17T05:32:00Z</dcterms:modified>
</cp:coreProperties>
</file>